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3F463848" w:rsidR="009E2A4F" w:rsidRPr="00713F7B" w:rsidRDefault="009E2A4F" w:rsidP="009E2A4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13F7B">
        <w:rPr>
          <w:rFonts w:asciiTheme="minorHAnsi" w:hAnsiTheme="minorHAnsi" w:cstheme="minorHAnsi"/>
          <w:color w:val="FF595E"/>
        </w:rPr>
        <w:t xml:space="preserve">Workplace Assessment Task </w:t>
      </w:r>
      <w:r w:rsidR="007C2BDC">
        <w:rPr>
          <w:rFonts w:asciiTheme="minorHAnsi" w:hAnsiTheme="minorHAnsi" w:cstheme="minorHAnsi"/>
          <w:color w:val="FF595E"/>
        </w:rPr>
        <w:t>7</w:t>
      </w:r>
      <w:r w:rsidRPr="00713F7B">
        <w:rPr>
          <w:rFonts w:asciiTheme="minorHAnsi" w:hAnsiTheme="minorHAnsi" w:cstheme="minorHAnsi"/>
          <w:color w:val="FF595E"/>
        </w:rPr>
        <w:t xml:space="preserve"> – Assessor’s Checklist</w:t>
      </w:r>
      <w:r w:rsidRPr="00713F7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2B47477" w:rsidR="002F29A7" w:rsidRPr="003942AB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3942AB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3942AB">
        <w:rPr>
          <w:rFonts w:cstheme="minorHAnsi"/>
          <w:color w:val="404040" w:themeColor="text1" w:themeTint="BF"/>
          <w:sz w:val="20"/>
          <w:szCs w:val="20"/>
        </w:rPr>
        <w:t>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3942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7C2BDC">
        <w:rPr>
          <w:rFonts w:cstheme="minorHAnsi"/>
          <w:b/>
          <w:bCs/>
          <w:color w:val="404040" w:themeColor="text1" w:themeTint="BF"/>
          <w:sz w:val="20"/>
          <w:szCs w:val="20"/>
        </w:rPr>
        <w:t>7</w:t>
      </w:r>
      <w:r w:rsidR="00713F7B"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3942AB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265A440B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7C2BDC">
        <w:rPr>
          <w:rFonts w:cstheme="minorHAnsi"/>
          <w:color w:val="404040" w:themeColor="text1" w:themeTint="BF"/>
          <w:sz w:val="20"/>
          <w:szCs w:val="20"/>
        </w:rPr>
        <w:t>7</w:t>
      </w:r>
      <w:r w:rsidRPr="003942A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B64BF5A" w14:textId="1ED4182B" w:rsidR="000560DF" w:rsidRDefault="002F29A7" w:rsidP="000560D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</w:t>
      </w:r>
      <w:r w:rsidR="000560DF" w:rsidRPr="000560DF">
        <w:rPr>
          <w:rFonts w:cstheme="minorHAnsi"/>
          <w:color w:val="404040" w:themeColor="text1" w:themeTint="BF"/>
          <w:sz w:val="20"/>
          <w:szCs w:val="20"/>
        </w:rPr>
        <w:t xml:space="preserve">to complete a </w:t>
      </w:r>
      <w:r w:rsidR="000560DF" w:rsidRPr="000560DF">
        <w:rPr>
          <w:rFonts w:cstheme="minorHAnsi"/>
          <w:b/>
          <w:bCs/>
          <w:color w:val="404040" w:themeColor="text1" w:themeTint="BF"/>
          <w:sz w:val="20"/>
          <w:szCs w:val="20"/>
        </w:rPr>
        <w:t>Reflective Journal</w:t>
      </w:r>
      <w:r w:rsidR="000560DF" w:rsidRPr="000560DF">
        <w:rPr>
          <w:rFonts w:cstheme="minorHAnsi"/>
          <w:color w:val="404040" w:themeColor="text1" w:themeTint="BF"/>
          <w:sz w:val="20"/>
          <w:szCs w:val="20"/>
        </w:rPr>
        <w:t xml:space="preserve"> documenting </w:t>
      </w:r>
      <w:r w:rsidR="00D64AAB">
        <w:rPr>
          <w:rFonts w:cstheme="minorHAnsi"/>
          <w:color w:val="404040" w:themeColor="text1" w:themeTint="BF"/>
          <w:sz w:val="20"/>
          <w:szCs w:val="20"/>
        </w:rPr>
        <w:t>their</w:t>
      </w:r>
      <w:r w:rsidR="000560DF" w:rsidRPr="000560DF">
        <w:rPr>
          <w:rFonts w:cstheme="minorHAnsi"/>
          <w:color w:val="404040" w:themeColor="text1" w:themeTint="BF"/>
          <w:sz w:val="20"/>
          <w:szCs w:val="20"/>
        </w:rPr>
        <w:t xml:space="preserve"> work. </w:t>
      </w:r>
    </w:p>
    <w:p w14:paraId="5B8D02B4" w14:textId="16AA2F40" w:rsidR="00CC46FB" w:rsidRPr="007207B3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7207B3">
        <w:rPr>
          <w:rFonts w:cstheme="minorHAnsi"/>
          <w:color w:val="404040" w:themeColor="text1" w:themeTint="BF"/>
          <w:sz w:val="20"/>
          <w:szCs w:val="20"/>
        </w:rPr>
        <w:t>on</w:t>
      </w:r>
      <w:r w:rsidR="00685429" w:rsidRPr="007207B3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7207B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8E9E683" w14:textId="77777777" w:rsidR="00724CC4" w:rsidRPr="00724CC4" w:rsidRDefault="00724CC4" w:rsidP="00724C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4CC4">
        <w:rPr>
          <w:rFonts w:cstheme="minorHAnsi"/>
          <w:color w:val="404040" w:themeColor="text1" w:themeTint="BF"/>
          <w:sz w:val="20"/>
          <w:szCs w:val="20"/>
        </w:rPr>
        <w:t>Practical skills relevant to implementing improvements to your own work practices and initiating actions on skills development opportunities.</w:t>
      </w:r>
    </w:p>
    <w:p w14:paraId="247FC5F2" w14:textId="503CF9FE" w:rsidR="002F29A7" w:rsidRDefault="00724CC4" w:rsidP="00724C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4CC4">
        <w:rPr>
          <w:rFonts w:cstheme="minorHAnsi"/>
          <w:color w:val="404040" w:themeColor="text1" w:themeTint="BF"/>
          <w:sz w:val="20"/>
          <w:szCs w:val="20"/>
        </w:rPr>
        <w:t>Practical skills relevant to complying with legal and ethical responsibilities and discussing difficulties with the supervisor.</w:t>
      </w:r>
    </w:p>
    <w:p w14:paraId="669125D0" w14:textId="77777777" w:rsidR="00724CC4" w:rsidRPr="009851A6" w:rsidRDefault="00724CC4" w:rsidP="00724CC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22BF394E" w14:textId="77777777" w:rsidR="00A92F92" w:rsidRPr="008318B9" w:rsidRDefault="00A92F92" w:rsidP="00A92F9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4FEFB9B" w14:textId="77777777" w:rsidR="00A92F92" w:rsidRPr="009851A6" w:rsidRDefault="00A92F92" w:rsidP="00DC3092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78557E85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724CC4">
        <w:rPr>
          <w:rFonts w:cstheme="minorHAnsi"/>
          <w:color w:val="404040" w:themeColor="text1" w:themeTint="BF"/>
          <w:sz w:val="20"/>
          <w:szCs w:val="20"/>
        </w:rPr>
        <w:t>reflective journal submission</w:t>
      </w:r>
      <w:r w:rsidR="001B00B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72CDD871" w14:textId="5E6615EB" w:rsidR="003F323F" w:rsidRPr="009851A6" w:rsidRDefault="00724CC4" w:rsidP="00724CC4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217147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1EE88E" w14:textId="77777777" w:rsidR="00DC2349" w:rsidRDefault="000D01ED" w:rsidP="00DC234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349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/organisation or a similar environment</w:t>
            </w:r>
          </w:p>
          <w:p w14:paraId="41E61BC8" w14:textId="4020680A" w:rsidR="001B00B7" w:rsidRPr="001B00B7" w:rsidRDefault="000D01ED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3697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B00B7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  <w:p w14:paraId="2CA66EAA" w14:textId="77777777" w:rsidR="00895E1F" w:rsidRDefault="000D01ED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4CC4">
              <w:rPr>
                <w:rFonts w:cstheme="minorHAnsi"/>
                <w:color w:val="404040" w:themeColor="text1" w:themeTint="BF"/>
                <w:sz w:val="20"/>
                <w:szCs w:val="20"/>
              </w:rPr>
              <w:t>Reflective Journal Template</w:t>
            </w:r>
          </w:p>
          <w:p w14:paraId="051F1F3A" w14:textId="653B228A" w:rsidR="00724CC4" w:rsidRPr="00724CC4" w:rsidRDefault="000D01ED" w:rsidP="00724CC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7621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4CC4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24CC4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4CC4">
              <w:rPr>
                <w:rFonts w:cstheme="minorHAnsi"/>
                <w:color w:val="404040" w:themeColor="text1" w:themeTint="BF"/>
                <w:sz w:val="20"/>
                <w:szCs w:val="20"/>
              </w:rPr>
              <w:t>Access to development opportunities, e.g., coaching, mentoring, in-house training, etc.</w:t>
            </w:r>
          </w:p>
        </w:tc>
      </w:tr>
    </w:tbl>
    <w:p w14:paraId="5329B81C" w14:textId="28A90723" w:rsidR="00743E73" w:rsidRPr="00743E73" w:rsidRDefault="00743E73" w:rsidP="00743E73"/>
    <w:p w14:paraId="4288BEC9" w14:textId="0478E566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3ED0FB8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1211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724CC4" w:rsidRPr="009851A6" w14:paraId="65246F37" w14:textId="77777777" w:rsidTr="00E83EDA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0066F10" w14:textId="77777777" w:rsidR="00724CC4" w:rsidRPr="009851A6" w:rsidRDefault="00724CC4" w:rsidP="00E83EDA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1DF78A7" w14:textId="77777777" w:rsidR="00724CC4" w:rsidRPr="009851A6" w:rsidRDefault="00724CC4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0D01ED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t>Assessor’s Checklis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724CC4" w:rsidRPr="009851A6" w14:paraId="293D11D6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68AD600C" w14:textId="77777777" w:rsidR="00724CC4" w:rsidRPr="009851A6" w:rsidRDefault="00724CC4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5E4A9EEC" w14:textId="77777777" w:rsidR="00724CC4" w:rsidRPr="009851A6" w:rsidRDefault="00724CC4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6FBFB985" w14:textId="77777777" w:rsidR="00724CC4" w:rsidRPr="009851A6" w:rsidRDefault="00724CC4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B403B" w:rsidRPr="00B67F73" w14:paraId="76AE9666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26E21596" w14:textId="61FC59C8" w:rsidR="00EB403B" w:rsidRPr="001B00B7" w:rsidRDefault="00EB403B" w:rsidP="00EB403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candidate’s name</w:t>
            </w:r>
          </w:p>
        </w:tc>
        <w:tc>
          <w:tcPr>
            <w:tcW w:w="1553" w:type="dxa"/>
            <w:shd w:val="clear" w:color="auto" w:fill="auto"/>
          </w:tcPr>
          <w:p w14:paraId="4A62E2F9" w14:textId="1FEAEEF4" w:rsidR="00EB403B" w:rsidRPr="00B67F73" w:rsidRDefault="000D01ED" w:rsidP="00EB403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0697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03B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403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69024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B403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B403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EAA4F3C" w14:textId="12DDDAF0" w:rsidR="00EB403B" w:rsidRPr="00B67F73" w:rsidRDefault="00EB403B" w:rsidP="00EB403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11CDE" w:rsidRPr="00B67F73" w14:paraId="0D733C93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967F1E5" w14:textId="77777777" w:rsidR="00111CDE" w:rsidRDefault="00111CDE" w:rsidP="00111CD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</w:t>
            </w:r>
            <w:r w:rsidR="001B69E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wo instances when they implemented improvements to their own work practice.</w:t>
            </w:r>
          </w:p>
          <w:p w14:paraId="5973A510" w14:textId="44903692" w:rsidR="00EE3E7F" w:rsidRPr="00EE3E7F" w:rsidRDefault="00EE3E7F" w:rsidP="00EE3E7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E3E7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te that practices include activities or processes undertaken.</w:t>
            </w:r>
          </w:p>
          <w:p w14:paraId="065DCA5E" w14:textId="19704CA4" w:rsidR="0000715C" w:rsidRPr="00081F97" w:rsidRDefault="001B69E6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57293CB5" w14:textId="3A76E325" w:rsidR="00111CDE" w:rsidRPr="00B67F73" w:rsidRDefault="00111CDE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40ACD4F" w14:textId="4AB00050" w:rsidR="00111CDE" w:rsidRPr="00B67F73" w:rsidRDefault="00111CDE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69E6" w:rsidRPr="00B67F73" w14:paraId="738A704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F0B146E" w14:textId="6DFC94CF" w:rsidR="001B69E6" w:rsidRPr="001B69E6" w:rsidRDefault="001B69E6" w:rsidP="001B69E6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1</w:t>
            </w:r>
          </w:p>
        </w:tc>
        <w:tc>
          <w:tcPr>
            <w:tcW w:w="1553" w:type="dxa"/>
            <w:shd w:val="clear" w:color="auto" w:fill="auto"/>
          </w:tcPr>
          <w:p w14:paraId="171BC543" w14:textId="77777777" w:rsidR="001B69E6" w:rsidRDefault="001B69E6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1F6B5436" w14:textId="77777777" w:rsidR="001B69E6" w:rsidRPr="00B67F73" w:rsidRDefault="001B69E6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69E6" w:rsidRPr="00B67F73" w14:paraId="1D4B72D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BEA5DE0" w14:textId="5DFE53C9" w:rsidR="001B69E6" w:rsidRPr="00B67F73" w:rsidRDefault="001B69E6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392009E1" w14:textId="77777777" w:rsidR="001B69E6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9685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8746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D27DCB9" w14:textId="77777777" w:rsidR="001B69E6" w:rsidRPr="00B67F73" w:rsidRDefault="001B69E6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69E6" w:rsidRPr="00B67F73" w14:paraId="3A317A17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281361C" w14:textId="1791E0A6" w:rsidR="00EE3E7F" w:rsidRPr="00EE3E7F" w:rsidRDefault="001B69E6" w:rsidP="00EE3E7F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rovement made to own work practice</w:t>
            </w:r>
          </w:p>
        </w:tc>
        <w:tc>
          <w:tcPr>
            <w:tcW w:w="1553" w:type="dxa"/>
            <w:shd w:val="clear" w:color="auto" w:fill="auto"/>
          </w:tcPr>
          <w:p w14:paraId="6205BD1E" w14:textId="77777777" w:rsidR="001B69E6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647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940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13505F0" w14:textId="77777777" w:rsidR="001B69E6" w:rsidRPr="00B67F73" w:rsidRDefault="001B69E6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69E6" w:rsidRPr="00B67F73" w14:paraId="3A89FFB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7259D26" w14:textId="62AC1657" w:rsidR="001B69E6" w:rsidRPr="00B67F73" w:rsidRDefault="001B69E6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utcome </w:t>
            </w:r>
            <w:r w:rsidR="002648D0" w:rsidRPr="002648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implementing the improvement</w:t>
            </w:r>
          </w:p>
        </w:tc>
        <w:tc>
          <w:tcPr>
            <w:tcW w:w="1553" w:type="dxa"/>
            <w:shd w:val="clear" w:color="auto" w:fill="auto"/>
          </w:tcPr>
          <w:p w14:paraId="190A77A6" w14:textId="77777777" w:rsidR="001B69E6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0857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756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9E6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69E6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19CE1AA" w14:textId="77777777" w:rsidR="001B69E6" w:rsidRPr="00B67F73" w:rsidRDefault="001B69E6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516702B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4EBBF5C" w14:textId="1CF1E5F8" w:rsidR="002648D0" w:rsidRDefault="002648D0" w:rsidP="002648D0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73191C4A" w14:textId="373CBDA7" w:rsidR="002648D0" w:rsidRDefault="000D01ED" w:rsidP="002648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0303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1722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55F3AFF" w14:textId="304476DA" w:rsidR="002648D0" w:rsidRPr="00B67F73" w:rsidRDefault="002648D0" w:rsidP="002648D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17E5FFE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8000E46" w14:textId="42FDBB22" w:rsidR="002648D0" w:rsidRPr="001B69E6" w:rsidRDefault="002648D0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2</w:t>
            </w:r>
          </w:p>
        </w:tc>
        <w:tc>
          <w:tcPr>
            <w:tcW w:w="1553" w:type="dxa"/>
            <w:shd w:val="clear" w:color="auto" w:fill="auto"/>
          </w:tcPr>
          <w:p w14:paraId="053040D7" w14:textId="77777777" w:rsidR="002648D0" w:rsidRDefault="002648D0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7342E6E" w14:textId="77777777" w:rsidR="002648D0" w:rsidRPr="00B67F73" w:rsidRDefault="002648D0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648D0" w:rsidRPr="00B67F73" w14:paraId="2C236822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D967DB4" w14:textId="77777777" w:rsidR="002648D0" w:rsidRPr="00B67F73" w:rsidRDefault="002648D0" w:rsidP="002648D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41616537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043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384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074CE83" w14:textId="77777777" w:rsidR="002648D0" w:rsidRPr="00B67F73" w:rsidRDefault="002648D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6C0BF461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55EB372" w14:textId="77777777" w:rsidR="002648D0" w:rsidRPr="00B67F73" w:rsidRDefault="002648D0" w:rsidP="002648D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rovement made to own work practice</w:t>
            </w:r>
          </w:p>
        </w:tc>
        <w:tc>
          <w:tcPr>
            <w:tcW w:w="1553" w:type="dxa"/>
            <w:shd w:val="clear" w:color="auto" w:fill="auto"/>
          </w:tcPr>
          <w:p w14:paraId="7D17071C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3958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3272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778B02F" w14:textId="77777777" w:rsidR="002648D0" w:rsidRPr="00B67F73" w:rsidRDefault="002648D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6C5B58C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1AB3071" w14:textId="77777777" w:rsidR="002648D0" w:rsidRPr="00B67F73" w:rsidRDefault="002648D0" w:rsidP="002648D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utcome </w:t>
            </w:r>
            <w:r w:rsidRPr="002648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implementing the improvement</w:t>
            </w:r>
          </w:p>
        </w:tc>
        <w:tc>
          <w:tcPr>
            <w:tcW w:w="1553" w:type="dxa"/>
            <w:shd w:val="clear" w:color="auto" w:fill="auto"/>
          </w:tcPr>
          <w:p w14:paraId="3F6E14A0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360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5350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D1A1317" w14:textId="77777777" w:rsidR="002648D0" w:rsidRPr="00B67F73" w:rsidRDefault="002648D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689B45D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76AD5FE" w14:textId="77777777" w:rsidR="002648D0" w:rsidRDefault="002648D0" w:rsidP="002648D0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28A02E31" w14:textId="77777777" w:rsidR="002648D0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391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435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418DB21" w14:textId="77777777" w:rsidR="002648D0" w:rsidRPr="00B67F73" w:rsidRDefault="002648D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E037978" w14:textId="7EE5D89F" w:rsidR="00081F97" w:rsidRDefault="00081F97"/>
    <w:p w14:paraId="2ABF106C" w14:textId="006C2000" w:rsidR="0000715C" w:rsidRDefault="00081F97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0715C" w:rsidRPr="009851A6" w14:paraId="1FADEA55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1C83924D" w14:textId="77777777" w:rsidR="0000715C" w:rsidRPr="009851A6" w:rsidRDefault="0000715C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7E905F6C" w14:textId="77777777" w:rsidR="0000715C" w:rsidRPr="009851A6" w:rsidRDefault="0000715C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03A9AF12" w14:textId="77777777" w:rsidR="0000715C" w:rsidRPr="009851A6" w:rsidRDefault="0000715C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E3E7F" w:rsidRPr="00B67F73" w14:paraId="6A55920A" w14:textId="77777777" w:rsidTr="00B70DE1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6AEF0973" w14:textId="79B3710F" w:rsidR="00EE3E7F" w:rsidRDefault="00EE3E7F" w:rsidP="00B70DE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wo instances when they implemented improvements to their work procedures.</w:t>
            </w:r>
          </w:p>
          <w:p w14:paraId="04B3C7AE" w14:textId="58817F7E" w:rsidR="00EE3E7F" w:rsidRPr="00EE3E7F" w:rsidRDefault="00EE3E7F" w:rsidP="00EE3E7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E3E7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te that p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edures are specific steps undertaken</w:t>
            </w:r>
            <w:r w:rsidR="00F95A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s part of a task or a process. </w:t>
            </w:r>
          </w:p>
          <w:p w14:paraId="136EE68B" w14:textId="0504FBA8" w:rsidR="00EE3E7F" w:rsidRPr="00081F97" w:rsidRDefault="00EE3E7F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208F23E9" w14:textId="77777777" w:rsidR="00EE3E7F" w:rsidRPr="00B67F73" w:rsidRDefault="00EE3E7F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E616B13" w14:textId="77777777" w:rsidR="00EE3E7F" w:rsidRPr="00B67F73" w:rsidRDefault="00EE3E7F" w:rsidP="00B70D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E3E7F" w:rsidRPr="00B67F73" w14:paraId="5F19FA29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FD0772D" w14:textId="77777777" w:rsidR="00EE3E7F" w:rsidRPr="001B69E6" w:rsidRDefault="00EE3E7F" w:rsidP="00B70DE1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1</w:t>
            </w:r>
          </w:p>
        </w:tc>
        <w:tc>
          <w:tcPr>
            <w:tcW w:w="1553" w:type="dxa"/>
            <w:shd w:val="clear" w:color="auto" w:fill="auto"/>
          </w:tcPr>
          <w:p w14:paraId="2B78E89E" w14:textId="77777777" w:rsidR="00EE3E7F" w:rsidRDefault="00EE3E7F" w:rsidP="00B70DE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5880C532" w14:textId="77777777" w:rsidR="00EE3E7F" w:rsidRPr="00B67F73" w:rsidRDefault="00EE3E7F" w:rsidP="00B70DE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E3E7F" w:rsidRPr="00B67F73" w14:paraId="57BBAE04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29EDF6C" w14:textId="77777777" w:rsidR="00EE3E7F" w:rsidRPr="00B67F73" w:rsidRDefault="00EE3E7F" w:rsidP="00EE3E7F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23EDF49F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599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6710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ACE4F0D" w14:textId="77777777" w:rsidR="00EE3E7F" w:rsidRPr="00B67F73" w:rsidRDefault="00EE3E7F" w:rsidP="00B70D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7B904C3D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60FB8E0" w14:textId="2A2673FA" w:rsidR="00EE3E7F" w:rsidRPr="00B67F73" w:rsidRDefault="00EE3E7F" w:rsidP="00EE3E7F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rovement made to work procedures.</w:t>
            </w:r>
          </w:p>
        </w:tc>
        <w:tc>
          <w:tcPr>
            <w:tcW w:w="1553" w:type="dxa"/>
            <w:shd w:val="clear" w:color="auto" w:fill="auto"/>
          </w:tcPr>
          <w:p w14:paraId="34345905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7525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71299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747E104" w14:textId="77777777" w:rsidR="00EE3E7F" w:rsidRPr="00B67F73" w:rsidRDefault="00EE3E7F" w:rsidP="00B70D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51FA1F9A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9C9AEAD" w14:textId="77777777" w:rsidR="00EE3E7F" w:rsidRPr="00B67F73" w:rsidRDefault="00EE3E7F" w:rsidP="00EE3E7F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utcome </w:t>
            </w:r>
            <w:r w:rsidRPr="002648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implementing the improvement</w:t>
            </w:r>
          </w:p>
        </w:tc>
        <w:tc>
          <w:tcPr>
            <w:tcW w:w="1553" w:type="dxa"/>
            <w:shd w:val="clear" w:color="auto" w:fill="auto"/>
          </w:tcPr>
          <w:p w14:paraId="793F200D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5411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9752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5BD8092" w14:textId="77777777" w:rsidR="00EE3E7F" w:rsidRPr="00B67F73" w:rsidRDefault="00EE3E7F" w:rsidP="00B70DE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333CAD13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39B4A7D" w14:textId="77777777" w:rsidR="00EE3E7F" w:rsidRDefault="00EE3E7F" w:rsidP="00EE3E7F">
            <w:pPr>
              <w:pStyle w:val="ListParagraph"/>
              <w:numPr>
                <w:ilvl w:val="0"/>
                <w:numId w:val="4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77855454" w14:textId="77777777" w:rsidR="00EE3E7F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271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0979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1012030" w14:textId="77777777" w:rsidR="00EE3E7F" w:rsidRPr="00B67F73" w:rsidRDefault="00EE3E7F" w:rsidP="00B70DE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3139E585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9C8915D" w14:textId="77777777" w:rsidR="00EE3E7F" w:rsidRPr="001B69E6" w:rsidRDefault="00EE3E7F" w:rsidP="00B70DE1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2</w:t>
            </w:r>
          </w:p>
        </w:tc>
        <w:tc>
          <w:tcPr>
            <w:tcW w:w="1553" w:type="dxa"/>
            <w:shd w:val="clear" w:color="auto" w:fill="auto"/>
          </w:tcPr>
          <w:p w14:paraId="5E7D5FFF" w14:textId="77777777" w:rsidR="00EE3E7F" w:rsidRDefault="00EE3E7F" w:rsidP="00B70DE1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0AD890DB" w14:textId="77777777" w:rsidR="00EE3E7F" w:rsidRPr="00B67F73" w:rsidRDefault="00EE3E7F" w:rsidP="00B70DE1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E3E7F" w:rsidRPr="00B67F73" w14:paraId="451AEF39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526EF7E" w14:textId="77777777" w:rsidR="00EE3E7F" w:rsidRPr="00B67F73" w:rsidRDefault="00EE3E7F" w:rsidP="00EE3E7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11BE75E4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6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6112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2BD5962" w14:textId="77777777" w:rsidR="00EE3E7F" w:rsidRPr="00B67F73" w:rsidRDefault="00EE3E7F" w:rsidP="00B70D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461FD29B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55849C1" w14:textId="1C2A3010" w:rsidR="00EE3E7F" w:rsidRPr="00B67F73" w:rsidRDefault="00EE3E7F" w:rsidP="00EE3E7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rovement made to work procedures.</w:t>
            </w:r>
          </w:p>
        </w:tc>
        <w:tc>
          <w:tcPr>
            <w:tcW w:w="1553" w:type="dxa"/>
            <w:shd w:val="clear" w:color="auto" w:fill="auto"/>
          </w:tcPr>
          <w:p w14:paraId="1712481C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955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08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365093A" w14:textId="77777777" w:rsidR="00EE3E7F" w:rsidRPr="00B67F73" w:rsidRDefault="00EE3E7F" w:rsidP="00B70DE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65321434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DDF6AA9" w14:textId="77777777" w:rsidR="00EE3E7F" w:rsidRPr="00B67F73" w:rsidRDefault="00EE3E7F" w:rsidP="00EE3E7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utcome </w:t>
            </w:r>
            <w:r w:rsidRPr="002648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implementing the improvement</w:t>
            </w:r>
          </w:p>
        </w:tc>
        <w:tc>
          <w:tcPr>
            <w:tcW w:w="1553" w:type="dxa"/>
            <w:shd w:val="clear" w:color="auto" w:fill="auto"/>
          </w:tcPr>
          <w:p w14:paraId="0F0BB3E2" w14:textId="77777777" w:rsidR="00EE3E7F" w:rsidRPr="00B67F73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697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833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F009A73" w14:textId="77777777" w:rsidR="00EE3E7F" w:rsidRPr="00B67F73" w:rsidRDefault="00EE3E7F" w:rsidP="00B70DE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3E7F" w:rsidRPr="00B67F73" w14:paraId="4B8A6EAE" w14:textId="77777777" w:rsidTr="00B70DE1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D3DF458" w14:textId="77777777" w:rsidR="00EE3E7F" w:rsidRDefault="00EE3E7F" w:rsidP="00EE3E7F">
            <w:pPr>
              <w:pStyle w:val="ListParagraph"/>
              <w:numPr>
                <w:ilvl w:val="0"/>
                <w:numId w:val="5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5CD3AB8F" w14:textId="77777777" w:rsidR="00EE3E7F" w:rsidRDefault="000D01ED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5378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4336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3E7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3E7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F6973C0" w14:textId="77777777" w:rsidR="00EE3E7F" w:rsidRPr="00B67F73" w:rsidRDefault="00EE3E7F" w:rsidP="00B70DE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5A438DCC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66133BB" w14:textId="068A0E66" w:rsidR="002648D0" w:rsidRDefault="002648D0" w:rsidP="00E83ED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</w:t>
            </w:r>
            <w:r w:rsidR="006E6A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w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evelopment opportunities </w:t>
            </w:r>
            <w:r w:rsidR="006E6A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 initiated as recommended by their supervisor (Task 6)</w:t>
            </w:r>
          </w:p>
          <w:p w14:paraId="4A0A4F3F" w14:textId="5DD37E62" w:rsidR="0000715C" w:rsidRPr="00081F97" w:rsidRDefault="002648D0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088EF437" w14:textId="2A654C4F" w:rsidR="002648D0" w:rsidRPr="00B67F73" w:rsidRDefault="002648D0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F3B8AAA" w14:textId="60C15615" w:rsidR="002648D0" w:rsidRPr="00B67F73" w:rsidRDefault="002648D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648D0" w:rsidRPr="00B67F73" w14:paraId="30E5FBF1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CA3B6A1" w14:textId="49D23ECF" w:rsidR="002648D0" w:rsidRPr="001B69E6" w:rsidRDefault="006E6A56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Development Opportunity 1</w:t>
            </w:r>
          </w:p>
        </w:tc>
        <w:tc>
          <w:tcPr>
            <w:tcW w:w="1553" w:type="dxa"/>
            <w:shd w:val="clear" w:color="auto" w:fill="auto"/>
          </w:tcPr>
          <w:p w14:paraId="5FA2316D" w14:textId="77777777" w:rsidR="002648D0" w:rsidRDefault="002648D0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C4F1503" w14:textId="77777777" w:rsidR="002648D0" w:rsidRPr="00B67F73" w:rsidRDefault="002648D0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648D0" w:rsidRPr="00B67F73" w14:paraId="719C596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1FF1D1A" w14:textId="02C36269" w:rsidR="002648D0" w:rsidRPr="00B67F73" w:rsidRDefault="002648D0" w:rsidP="006E6A5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</w:t>
            </w:r>
            <w:r w:rsidR="006E6A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en they initiated the development opportunity)</w:t>
            </w:r>
          </w:p>
        </w:tc>
        <w:tc>
          <w:tcPr>
            <w:tcW w:w="1553" w:type="dxa"/>
            <w:shd w:val="clear" w:color="auto" w:fill="auto"/>
          </w:tcPr>
          <w:p w14:paraId="330C2C0A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5446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8944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5023AF2" w14:textId="77777777" w:rsidR="002648D0" w:rsidRPr="00B67F73" w:rsidRDefault="002648D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7F946D8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61F08F5" w14:textId="6E2B676E" w:rsidR="002648D0" w:rsidRPr="00B67F73" w:rsidRDefault="006E6A56" w:rsidP="006E6A56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velopment opportunity initiated</w:t>
            </w:r>
          </w:p>
        </w:tc>
        <w:tc>
          <w:tcPr>
            <w:tcW w:w="1553" w:type="dxa"/>
            <w:shd w:val="clear" w:color="auto" w:fill="auto"/>
          </w:tcPr>
          <w:p w14:paraId="3FA76390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1101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284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3A36CDF" w14:textId="77777777" w:rsidR="002648D0" w:rsidRPr="00B67F73" w:rsidRDefault="002648D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5293095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C3A5E3B" w14:textId="7333D708" w:rsidR="002648D0" w:rsidRPr="00B67F73" w:rsidRDefault="002D52F9" w:rsidP="00F4165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initiated this development opportunity</w:t>
            </w:r>
          </w:p>
        </w:tc>
        <w:tc>
          <w:tcPr>
            <w:tcW w:w="1553" w:type="dxa"/>
            <w:shd w:val="clear" w:color="auto" w:fill="auto"/>
          </w:tcPr>
          <w:p w14:paraId="663DF23F" w14:textId="77777777" w:rsidR="002648D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4650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8779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1833B9E" w14:textId="77777777" w:rsidR="002648D0" w:rsidRPr="00B67F73" w:rsidRDefault="002648D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6A56C8D0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DDA5300" w14:textId="14583CFD" w:rsidR="002648D0" w:rsidRDefault="00F41653" w:rsidP="00F4165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416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come after initiating this development opportunity</w:t>
            </w:r>
          </w:p>
        </w:tc>
        <w:tc>
          <w:tcPr>
            <w:tcW w:w="1553" w:type="dxa"/>
            <w:shd w:val="clear" w:color="auto" w:fill="auto"/>
          </w:tcPr>
          <w:p w14:paraId="6BAF25A0" w14:textId="77777777" w:rsidR="002648D0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3492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3804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8D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648D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9436A6E" w14:textId="77777777" w:rsidR="002648D0" w:rsidRPr="00B67F73" w:rsidRDefault="002648D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5A47103" w14:textId="77777777" w:rsidR="00081F97" w:rsidRDefault="00081F97"/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FC08EA" w:rsidRPr="009851A6" w14:paraId="03D4A73B" w14:textId="77777777" w:rsidTr="00B70DE1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608087F5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3DECADD3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3BD5601A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41653" w:rsidRPr="00B67F73" w14:paraId="1D933C7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90CD056" w14:textId="77777777" w:rsidR="00F41653" w:rsidRDefault="00F41653" w:rsidP="00F4165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3BA13F55" w14:textId="77777777" w:rsidR="00F4165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4092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316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40777FF" w14:textId="77777777" w:rsidR="00F41653" w:rsidRPr="00B67F73" w:rsidRDefault="00F41653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648D0" w:rsidRPr="00B67F73" w14:paraId="4C85B643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E62BF03" w14:textId="316ACB15" w:rsidR="002648D0" w:rsidRPr="001B69E6" w:rsidRDefault="006E6A56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Development Opportunity </w:t>
            </w:r>
            <w:r w:rsidR="00F41653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2</w:t>
            </w:r>
          </w:p>
        </w:tc>
        <w:tc>
          <w:tcPr>
            <w:tcW w:w="1553" w:type="dxa"/>
            <w:shd w:val="clear" w:color="auto" w:fill="auto"/>
          </w:tcPr>
          <w:p w14:paraId="4D469BB3" w14:textId="77777777" w:rsidR="002648D0" w:rsidRDefault="002648D0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8CFF20D" w14:textId="77777777" w:rsidR="002648D0" w:rsidRPr="00B67F73" w:rsidRDefault="002648D0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41653" w:rsidRPr="00B67F73" w14:paraId="2C45B56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418E57A" w14:textId="77777777" w:rsidR="00F41653" w:rsidRPr="00B67F73" w:rsidRDefault="00F41653" w:rsidP="00F4165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when they initiated the development opportunity)</w:t>
            </w:r>
          </w:p>
        </w:tc>
        <w:tc>
          <w:tcPr>
            <w:tcW w:w="1553" w:type="dxa"/>
            <w:shd w:val="clear" w:color="auto" w:fill="auto"/>
          </w:tcPr>
          <w:p w14:paraId="2A286FB5" w14:textId="77777777" w:rsidR="00F41653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9167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897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C524C4A" w14:textId="77777777" w:rsidR="00F41653" w:rsidRPr="00B67F73" w:rsidRDefault="00F41653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1653" w:rsidRPr="00B67F73" w14:paraId="221C129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94D40CF" w14:textId="77777777" w:rsidR="00F41653" w:rsidRPr="00B67F73" w:rsidRDefault="00F41653" w:rsidP="00F4165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velopment opportunity initiated</w:t>
            </w:r>
          </w:p>
        </w:tc>
        <w:tc>
          <w:tcPr>
            <w:tcW w:w="1553" w:type="dxa"/>
            <w:shd w:val="clear" w:color="auto" w:fill="auto"/>
          </w:tcPr>
          <w:p w14:paraId="73BBF97F" w14:textId="77777777" w:rsidR="00F41653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8248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0924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D5F751A" w14:textId="77777777" w:rsidR="00F41653" w:rsidRPr="00B67F73" w:rsidRDefault="00F41653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1653" w:rsidRPr="00B67F73" w14:paraId="11A0FA3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A019115" w14:textId="77777777" w:rsidR="00F41653" w:rsidRPr="00B67F73" w:rsidRDefault="00F41653" w:rsidP="00F4165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initiated this development opportunity</w:t>
            </w:r>
          </w:p>
        </w:tc>
        <w:tc>
          <w:tcPr>
            <w:tcW w:w="1553" w:type="dxa"/>
            <w:shd w:val="clear" w:color="auto" w:fill="auto"/>
          </w:tcPr>
          <w:p w14:paraId="192799E3" w14:textId="77777777" w:rsidR="00F41653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579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5442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F476957" w14:textId="77777777" w:rsidR="00F41653" w:rsidRPr="00B67F73" w:rsidRDefault="00F41653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1653" w:rsidRPr="00B67F73" w14:paraId="5B1239A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7ABA7A8" w14:textId="77777777" w:rsidR="00F41653" w:rsidRDefault="00F41653" w:rsidP="00F4165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416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come after initiating this development opportunity</w:t>
            </w:r>
          </w:p>
        </w:tc>
        <w:tc>
          <w:tcPr>
            <w:tcW w:w="1553" w:type="dxa"/>
            <w:shd w:val="clear" w:color="auto" w:fill="auto"/>
          </w:tcPr>
          <w:p w14:paraId="3F4BC128" w14:textId="77777777" w:rsidR="00F4165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3786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5869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83DEF4D" w14:textId="77777777" w:rsidR="00F41653" w:rsidRPr="00B67F73" w:rsidRDefault="00F41653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1653" w:rsidRPr="00B67F73" w14:paraId="0C20B68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53AD651" w14:textId="77777777" w:rsidR="00F41653" w:rsidRDefault="00F41653" w:rsidP="00F4165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1D3CDE09" w14:textId="77777777" w:rsidR="00F4165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23294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4483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653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165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31EB55E" w14:textId="77777777" w:rsidR="00F41653" w:rsidRPr="00B67F73" w:rsidRDefault="00F41653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5807" w:rsidRPr="00B67F73" w14:paraId="45944E39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5E178DF6" w14:textId="58CF9D96" w:rsidR="008F5807" w:rsidRDefault="008F5807" w:rsidP="00E83ED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wo instances when they complied with their legal responsibilities.</w:t>
            </w:r>
          </w:p>
          <w:p w14:paraId="48AE057C" w14:textId="250E559A" w:rsidR="007326A8" w:rsidRPr="00081F97" w:rsidRDefault="008F5807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57154E32" w14:textId="77777777" w:rsidR="008F5807" w:rsidRPr="00B67F73" w:rsidRDefault="008F5807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765C06F" w14:textId="77777777" w:rsidR="008F5807" w:rsidRPr="00B67F73" w:rsidRDefault="008F580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5807" w:rsidRPr="00B67F73" w14:paraId="5A3912F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589A9C3" w14:textId="77777777" w:rsidR="008F5807" w:rsidRPr="001B69E6" w:rsidRDefault="008F5807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1</w:t>
            </w:r>
          </w:p>
        </w:tc>
        <w:tc>
          <w:tcPr>
            <w:tcW w:w="1553" w:type="dxa"/>
            <w:shd w:val="clear" w:color="auto" w:fill="auto"/>
          </w:tcPr>
          <w:p w14:paraId="6D427B7F" w14:textId="77777777" w:rsidR="008F5807" w:rsidRDefault="008F5807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A88B94A" w14:textId="77777777" w:rsidR="008F5807" w:rsidRPr="00B67F73" w:rsidRDefault="008F5807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F5807" w:rsidRPr="00B67F73" w14:paraId="39B737A2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A9A5C36" w14:textId="77777777" w:rsidR="008F5807" w:rsidRPr="00B67F73" w:rsidRDefault="008F5807" w:rsidP="008F580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6ED05776" w14:textId="77777777" w:rsidR="008F580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670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4171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9B82D86" w14:textId="77777777" w:rsidR="008F5807" w:rsidRPr="00B67F73" w:rsidRDefault="008F580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5807" w:rsidRPr="00B67F73" w14:paraId="2AA9DB0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4DE2668" w14:textId="60A8B1AC" w:rsidR="008F5807" w:rsidRPr="00B67F73" w:rsidRDefault="008F5807" w:rsidP="008F580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levant legal responsibility/ies</w:t>
            </w:r>
          </w:p>
        </w:tc>
        <w:tc>
          <w:tcPr>
            <w:tcW w:w="1553" w:type="dxa"/>
            <w:shd w:val="clear" w:color="auto" w:fill="auto"/>
          </w:tcPr>
          <w:p w14:paraId="1974347B" w14:textId="77777777" w:rsidR="008F580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390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4810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A0E1E37" w14:textId="77777777" w:rsidR="008F5807" w:rsidRPr="00B67F73" w:rsidRDefault="008F580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5807" w:rsidRPr="00B67F73" w14:paraId="29F5A9E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1456EF8" w14:textId="0D78BDCB" w:rsidR="008F5807" w:rsidRPr="00B67F73" w:rsidRDefault="006B3E27" w:rsidP="008F580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lied with these responsibility/ies:</w:t>
            </w:r>
          </w:p>
        </w:tc>
        <w:tc>
          <w:tcPr>
            <w:tcW w:w="1553" w:type="dxa"/>
            <w:shd w:val="clear" w:color="auto" w:fill="auto"/>
          </w:tcPr>
          <w:p w14:paraId="6FBEF37D" w14:textId="77777777" w:rsidR="008F580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0198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9602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B8FE29F" w14:textId="77777777" w:rsidR="008F5807" w:rsidRPr="00B67F73" w:rsidRDefault="008F580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5807" w:rsidRPr="00B67F73" w14:paraId="34BE134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084E3D4" w14:textId="77777777" w:rsidR="008F5807" w:rsidRDefault="008F5807" w:rsidP="008F580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15252A17" w14:textId="77777777" w:rsidR="008F5807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961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1452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F580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F580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DCC6150" w14:textId="77777777" w:rsidR="008F5807" w:rsidRPr="00B67F73" w:rsidRDefault="008F580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F5807" w:rsidRPr="00B67F73" w14:paraId="0CE0A44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AF7579F" w14:textId="77777777" w:rsidR="008F5807" w:rsidRPr="001B69E6" w:rsidRDefault="008F5807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2</w:t>
            </w:r>
          </w:p>
        </w:tc>
        <w:tc>
          <w:tcPr>
            <w:tcW w:w="1553" w:type="dxa"/>
            <w:shd w:val="clear" w:color="auto" w:fill="auto"/>
          </w:tcPr>
          <w:p w14:paraId="7DE9691E" w14:textId="77777777" w:rsidR="008F5807" w:rsidRDefault="008F5807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E729590" w14:textId="77777777" w:rsidR="008F5807" w:rsidRPr="00B67F73" w:rsidRDefault="008F5807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3E27" w:rsidRPr="00B67F73" w14:paraId="326C40A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DDAA460" w14:textId="77777777" w:rsidR="006B3E27" w:rsidRPr="00B67F73" w:rsidRDefault="006B3E27" w:rsidP="006B3E2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17E0B06C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7485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2164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1DCE5E5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357F978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DFA3FC7" w14:textId="77777777" w:rsidR="006B3E27" w:rsidRPr="00B67F73" w:rsidRDefault="006B3E27" w:rsidP="006B3E2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levant legal responsibility/ies</w:t>
            </w:r>
          </w:p>
        </w:tc>
        <w:tc>
          <w:tcPr>
            <w:tcW w:w="1553" w:type="dxa"/>
            <w:shd w:val="clear" w:color="auto" w:fill="auto"/>
          </w:tcPr>
          <w:p w14:paraId="046DBD11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9087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3067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0FAEDC0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3443EA6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AE5A38F" w14:textId="77777777" w:rsidR="006B3E27" w:rsidRPr="00B67F73" w:rsidRDefault="006B3E27" w:rsidP="006B3E2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lied with these responsibility/ies:</w:t>
            </w:r>
          </w:p>
        </w:tc>
        <w:tc>
          <w:tcPr>
            <w:tcW w:w="1553" w:type="dxa"/>
            <w:shd w:val="clear" w:color="auto" w:fill="auto"/>
          </w:tcPr>
          <w:p w14:paraId="56C0981D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245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3310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598716B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2C61811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C83D3F9" w14:textId="77777777" w:rsidR="006B3E27" w:rsidRDefault="006B3E27" w:rsidP="006B3E2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5867C289" w14:textId="77777777" w:rsidR="006B3E27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4564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772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F9EDBC3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1E9C44" w14:textId="77777777" w:rsidR="00FC08EA" w:rsidRDefault="00FC08EA"/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FC08EA" w:rsidRPr="009851A6" w14:paraId="256D81F0" w14:textId="77777777" w:rsidTr="00B70DE1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5593DF88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24F344B1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39EFD70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3E27" w:rsidRPr="00B67F73" w14:paraId="1AC364BB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37B1D48" w14:textId="03A970C0" w:rsidR="006B3E27" w:rsidRDefault="006B3E27" w:rsidP="00E83ED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wo instances when they complied with their ethical responsibilities.</w:t>
            </w:r>
          </w:p>
          <w:p w14:paraId="151F1B51" w14:textId="2F35B24B" w:rsidR="007326A8" w:rsidRPr="00081F97" w:rsidRDefault="006B3E27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6567A2D4" w14:textId="77777777" w:rsidR="006B3E27" w:rsidRPr="00B67F73" w:rsidRDefault="006B3E27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53DE85E4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3E27" w:rsidRPr="00B67F73" w14:paraId="586E257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4FC18CC" w14:textId="77777777" w:rsidR="006B3E27" w:rsidRPr="001B69E6" w:rsidRDefault="006B3E27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1</w:t>
            </w:r>
          </w:p>
        </w:tc>
        <w:tc>
          <w:tcPr>
            <w:tcW w:w="1553" w:type="dxa"/>
            <w:shd w:val="clear" w:color="auto" w:fill="auto"/>
          </w:tcPr>
          <w:p w14:paraId="66503328" w14:textId="77777777" w:rsidR="006B3E27" w:rsidRDefault="006B3E27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DC778B3" w14:textId="77777777" w:rsidR="006B3E27" w:rsidRPr="00B67F73" w:rsidRDefault="006B3E27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3E27" w:rsidRPr="00B67F73" w14:paraId="318F5A5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4A06083" w14:textId="77777777" w:rsidR="006B3E27" w:rsidRPr="00B67F73" w:rsidRDefault="006B3E27" w:rsidP="007A49BA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67A334FD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3665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9813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B34BEF9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08A146C1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3893CBA" w14:textId="55B2852D" w:rsidR="006B3E27" w:rsidRPr="00B67F73" w:rsidRDefault="006B3E27" w:rsidP="007A49BA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levant </w:t>
            </w:r>
            <w:r w:rsidR="007A4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thical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sibility/ies</w:t>
            </w:r>
          </w:p>
        </w:tc>
        <w:tc>
          <w:tcPr>
            <w:tcW w:w="1553" w:type="dxa"/>
            <w:shd w:val="clear" w:color="auto" w:fill="auto"/>
          </w:tcPr>
          <w:p w14:paraId="22EBA136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7236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280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4944ED6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4BD7D8C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E2419E1" w14:textId="77777777" w:rsidR="006B3E27" w:rsidRPr="00B67F73" w:rsidRDefault="006B3E27" w:rsidP="007A49BA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lied with these responsibility/ies:</w:t>
            </w:r>
          </w:p>
        </w:tc>
        <w:tc>
          <w:tcPr>
            <w:tcW w:w="1553" w:type="dxa"/>
            <w:shd w:val="clear" w:color="auto" w:fill="auto"/>
          </w:tcPr>
          <w:p w14:paraId="3A019652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1153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7495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9F08980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53A1AB2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2A5207E" w14:textId="77777777" w:rsidR="006B3E27" w:rsidRDefault="006B3E27" w:rsidP="007A49BA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03DC4A75" w14:textId="77777777" w:rsidR="006B3E27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4985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5907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5212553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31CE670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C30EF3B" w14:textId="77777777" w:rsidR="006B3E27" w:rsidRPr="001B69E6" w:rsidRDefault="006B3E27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Instance 2</w:t>
            </w:r>
          </w:p>
        </w:tc>
        <w:tc>
          <w:tcPr>
            <w:tcW w:w="1553" w:type="dxa"/>
            <w:shd w:val="clear" w:color="auto" w:fill="auto"/>
          </w:tcPr>
          <w:p w14:paraId="7C569D5F" w14:textId="77777777" w:rsidR="006B3E27" w:rsidRDefault="006B3E27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1E037EE" w14:textId="77777777" w:rsidR="006B3E27" w:rsidRPr="00B67F73" w:rsidRDefault="006B3E27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3E27" w:rsidRPr="00B67F73" w14:paraId="10EDADA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F4754C1" w14:textId="77777777" w:rsidR="006B3E27" w:rsidRPr="00B67F73" w:rsidRDefault="006B3E27" w:rsidP="006B3E2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instance</w:t>
            </w:r>
          </w:p>
        </w:tc>
        <w:tc>
          <w:tcPr>
            <w:tcW w:w="1553" w:type="dxa"/>
            <w:shd w:val="clear" w:color="auto" w:fill="auto"/>
          </w:tcPr>
          <w:p w14:paraId="7E8B5E67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8861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28085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3B1A402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5709429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92CB498" w14:textId="00FE097A" w:rsidR="006B3E27" w:rsidRPr="00B67F73" w:rsidRDefault="006B3E27" w:rsidP="006B3E2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levant </w:t>
            </w:r>
            <w:r w:rsidR="007A4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thic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sponsibility/ies</w:t>
            </w:r>
          </w:p>
        </w:tc>
        <w:tc>
          <w:tcPr>
            <w:tcW w:w="1553" w:type="dxa"/>
            <w:shd w:val="clear" w:color="auto" w:fill="auto"/>
          </w:tcPr>
          <w:p w14:paraId="1318F088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0169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228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ED0458F" w14:textId="77777777" w:rsidR="006B3E27" w:rsidRPr="00B67F73" w:rsidRDefault="006B3E2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35F60C6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94D3556" w14:textId="77777777" w:rsidR="006B3E27" w:rsidRPr="00B67F73" w:rsidRDefault="006B3E27" w:rsidP="006B3E2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w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y</w:t>
            </w:r>
            <w:r w:rsidRPr="006B3E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mplied with these responsibility/ies:</w:t>
            </w:r>
          </w:p>
        </w:tc>
        <w:tc>
          <w:tcPr>
            <w:tcW w:w="1553" w:type="dxa"/>
            <w:shd w:val="clear" w:color="auto" w:fill="auto"/>
          </w:tcPr>
          <w:p w14:paraId="4203F5D7" w14:textId="77777777" w:rsidR="006B3E27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6902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262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CFB0B87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3E27" w:rsidRPr="00B67F73" w14:paraId="36A6574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B4623B5" w14:textId="77777777" w:rsidR="006B3E27" w:rsidRDefault="006B3E27" w:rsidP="006B3E2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0CD4A642" w14:textId="77777777" w:rsidR="006B3E27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1672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6645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3E27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3E2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4FADABD" w14:textId="77777777" w:rsidR="006B3E27" w:rsidRPr="00B67F73" w:rsidRDefault="006B3E2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1B9F" w:rsidRPr="00B67F73" w14:paraId="6F130522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19864E2C" w14:textId="286818EA" w:rsidR="00701B9F" w:rsidRDefault="00701B9F" w:rsidP="00E83ED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wo difficulties encountered while </w:t>
            </w:r>
            <w:r w:rsidR="00BB5850" w:rsidRPr="00BB585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plying with legal and ethical responsibilities</w:t>
            </w:r>
          </w:p>
          <w:p w14:paraId="5071A249" w14:textId="3ECD3DE3" w:rsidR="007326A8" w:rsidRPr="00081F97" w:rsidRDefault="00701B9F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1553" w:type="dxa"/>
            <w:shd w:val="clear" w:color="auto" w:fill="auto"/>
          </w:tcPr>
          <w:p w14:paraId="326B9C1E" w14:textId="77777777" w:rsidR="00701B9F" w:rsidRPr="00B67F73" w:rsidRDefault="00701B9F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550FD51" w14:textId="77777777" w:rsidR="00701B9F" w:rsidRPr="00B67F73" w:rsidRDefault="00701B9F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01B9F" w:rsidRPr="00B67F73" w14:paraId="3B4F180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7B8DB18" w14:textId="115F6575" w:rsidR="00701B9F" w:rsidRPr="001B69E6" w:rsidRDefault="00BB5850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Difficulty 1</w:t>
            </w:r>
          </w:p>
        </w:tc>
        <w:tc>
          <w:tcPr>
            <w:tcW w:w="1553" w:type="dxa"/>
            <w:shd w:val="clear" w:color="auto" w:fill="auto"/>
          </w:tcPr>
          <w:p w14:paraId="19B9F75F" w14:textId="77777777" w:rsidR="00701B9F" w:rsidRDefault="00701B9F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0E53AE36" w14:textId="77777777" w:rsidR="00701B9F" w:rsidRPr="00B67F73" w:rsidRDefault="00701B9F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01B9F" w:rsidRPr="00B67F73" w14:paraId="30864A3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4595FD1" w14:textId="3BE15F45" w:rsidR="00701B9F" w:rsidRPr="00B67F73" w:rsidRDefault="00BB5850" w:rsidP="00BB5850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fficulty encountered</w:t>
            </w:r>
          </w:p>
        </w:tc>
        <w:tc>
          <w:tcPr>
            <w:tcW w:w="1553" w:type="dxa"/>
            <w:shd w:val="clear" w:color="auto" w:fill="auto"/>
          </w:tcPr>
          <w:p w14:paraId="53BDB342" w14:textId="77777777" w:rsidR="00701B9F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18008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B9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1B9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4560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B9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1B9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F92DF1E" w14:textId="77777777" w:rsidR="00701B9F" w:rsidRPr="00B67F73" w:rsidRDefault="00701B9F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1B9F" w:rsidRPr="00B67F73" w14:paraId="4C0962C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AD99199" w14:textId="2A545950" w:rsidR="00701B9F" w:rsidRPr="00B67F73" w:rsidRDefault="00BB5850" w:rsidP="00BB5850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utcome of their discussion with the supervisor regarding this difficulty</w:t>
            </w:r>
          </w:p>
        </w:tc>
        <w:tc>
          <w:tcPr>
            <w:tcW w:w="1553" w:type="dxa"/>
            <w:shd w:val="clear" w:color="auto" w:fill="auto"/>
          </w:tcPr>
          <w:p w14:paraId="77B352DA" w14:textId="77777777" w:rsidR="00701B9F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0330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B9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1B9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354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1B9F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1B9F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57E5ED8" w14:textId="77777777" w:rsidR="00701B9F" w:rsidRPr="00B67F73" w:rsidRDefault="00701B9F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41FB" w:rsidRPr="00B67F73" w14:paraId="4A11196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4D35CC8" w14:textId="77777777" w:rsidR="00F041FB" w:rsidRDefault="00F041FB" w:rsidP="00F041FB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4B9B4158" w14:textId="77777777" w:rsidR="00F041FB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634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1F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41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4571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1F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41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E269AE6" w14:textId="77777777" w:rsidR="00F041FB" w:rsidRPr="00B67F73" w:rsidRDefault="00F041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1B9F" w:rsidRPr="00B67F73" w14:paraId="5BAC584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5D9413E" w14:textId="7C0AC8B1" w:rsidR="00701B9F" w:rsidRPr="001B69E6" w:rsidRDefault="00BB5850" w:rsidP="00E83EDA">
            <w:pPr>
              <w:pStyle w:val="ListParagraph"/>
              <w:tabs>
                <w:tab w:val="left" w:pos="180"/>
              </w:tabs>
              <w:ind w:left="695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Difficulty 2</w:t>
            </w:r>
          </w:p>
        </w:tc>
        <w:tc>
          <w:tcPr>
            <w:tcW w:w="1553" w:type="dxa"/>
            <w:shd w:val="clear" w:color="auto" w:fill="auto"/>
          </w:tcPr>
          <w:p w14:paraId="1AA89ED3" w14:textId="77777777" w:rsidR="00701B9F" w:rsidRDefault="00701B9F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51E1BA13" w14:textId="77777777" w:rsidR="00701B9F" w:rsidRPr="00B67F73" w:rsidRDefault="00701B9F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B5850" w:rsidRPr="00B67F73" w14:paraId="5E008BC3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C09B8A5" w14:textId="77777777" w:rsidR="00BB5850" w:rsidRPr="00B67F73" w:rsidRDefault="00BB5850" w:rsidP="00BB5850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fficulty encountered</w:t>
            </w:r>
          </w:p>
        </w:tc>
        <w:tc>
          <w:tcPr>
            <w:tcW w:w="1553" w:type="dxa"/>
            <w:shd w:val="clear" w:color="auto" w:fill="auto"/>
          </w:tcPr>
          <w:p w14:paraId="6BFD4FD4" w14:textId="77777777" w:rsidR="00BB585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7619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85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B585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6909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85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B585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FEC7990" w14:textId="77777777" w:rsidR="00BB5850" w:rsidRPr="00B67F73" w:rsidRDefault="00BB585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F0D7317" w14:textId="63F46708" w:rsidR="00081F97" w:rsidRDefault="00081F97"/>
    <w:p w14:paraId="45A4F268" w14:textId="18B7098F" w:rsidR="00FC08EA" w:rsidRDefault="00081F97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FC08EA" w:rsidRPr="009851A6" w14:paraId="497C426F" w14:textId="77777777" w:rsidTr="00B70DE1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3E8E53A5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752BC15F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AA650F3" w14:textId="77777777" w:rsidR="00FC08EA" w:rsidRPr="009851A6" w:rsidRDefault="00FC08EA" w:rsidP="00B70DE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B5850" w:rsidRPr="00B67F73" w14:paraId="32BE3CB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5FE9AD2" w14:textId="77777777" w:rsidR="00BB5850" w:rsidRPr="00B67F73" w:rsidRDefault="00BB5850" w:rsidP="00BB5850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utcome of their discussion with the supervisor regarding this difficulty</w:t>
            </w:r>
          </w:p>
        </w:tc>
        <w:tc>
          <w:tcPr>
            <w:tcW w:w="1553" w:type="dxa"/>
            <w:shd w:val="clear" w:color="auto" w:fill="auto"/>
          </w:tcPr>
          <w:p w14:paraId="2386421B" w14:textId="77777777" w:rsidR="00BB5850" w:rsidRPr="00B67F73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58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85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B585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2315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5850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B585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0A2DB26" w14:textId="77777777" w:rsidR="00BB5850" w:rsidRPr="00B67F73" w:rsidRDefault="00BB585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041FB" w:rsidRPr="00B67F73" w14:paraId="448C0CB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5E08FEE" w14:textId="77777777" w:rsidR="00F041FB" w:rsidRDefault="00F041FB" w:rsidP="00F041FB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02FE6F83" w14:textId="77777777" w:rsidR="00F041FB" w:rsidRDefault="000D01E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7672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1F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41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5477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41F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041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608A417" w14:textId="77777777" w:rsidR="00F041FB" w:rsidRPr="00B67F73" w:rsidRDefault="00F041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640A" w:rsidRPr="00B67F73" w14:paraId="31B5F9FE" w14:textId="77777777" w:rsidTr="004E41E6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188C9018" w14:textId="0C77E558" w:rsidR="00C4640A" w:rsidRDefault="00C4640A" w:rsidP="004E41E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an unresolved conflict they encountered in the workplace.</w:t>
            </w:r>
          </w:p>
          <w:p w14:paraId="58F1F074" w14:textId="50CBED8B" w:rsidR="00C4640A" w:rsidRPr="00081F97" w:rsidRDefault="00C4640A" w:rsidP="00081F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1553" w:type="dxa"/>
            <w:shd w:val="clear" w:color="auto" w:fill="auto"/>
          </w:tcPr>
          <w:p w14:paraId="54A28082" w14:textId="77777777" w:rsidR="00C4640A" w:rsidRPr="00B67F73" w:rsidRDefault="00C4640A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928EA6B" w14:textId="77777777" w:rsidR="00C4640A" w:rsidRPr="00B67F73" w:rsidRDefault="00C4640A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4640A" w:rsidRPr="00B67F73" w14:paraId="09D38636" w14:textId="77777777" w:rsidTr="004E41E6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87D6A4B" w14:textId="59B57A9C" w:rsidR="00C4640A" w:rsidRPr="00B67F73" w:rsidRDefault="00A107D2" w:rsidP="00C4640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u</w:t>
            </w:r>
            <w:r w:rsidR="00C4640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resolved conflic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or when the conflict was encountered)</w:t>
            </w:r>
          </w:p>
        </w:tc>
        <w:tc>
          <w:tcPr>
            <w:tcW w:w="1553" w:type="dxa"/>
            <w:shd w:val="clear" w:color="auto" w:fill="auto"/>
          </w:tcPr>
          <w:p w14:paraId="7E63ACCA" w14:textId="77777777" w:rsidR="00C4640A" w:rsidRPr="00B67F73" w:rsidRDefault="000D01ED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0418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050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0E8B0CD" w14:textId="77777777" w:rsidR="00C4640A" w:rsidRPr="00B67F73" w:rsidRDefault="00C4640A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640A" w:rsidRPr="00B67F73" w14:paraId="0A1BA134" w14:textId="77777777" w:rsidTr="004E41E6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2D08203" w14:textId="5FD1D40E" w:rsidR="00C4640A" w:rsidRPr="00B67F73" w:rsidRDefault="00A107D2" w:rsidP="00C4640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o are involved in the conflict</w:t>
            </w:r>
          </w:p>
        </w:tc>
        <w:tc>
          <w:tcPr>
            <w:tcW w:w="1553" w:type="dxa"/>
            <w:shd w:val="clear" w:color="auto" w:fill="auto"/>
          </w:tcPr>
          <w:p w14:paraId="64187000" w14:textId="77777777" w:rsidR="00C4640A" w:rsidRPr="00B67F73" w:rsidRDefault="000D01ED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8901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166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88D91B6" w14:textId="77777777" w:rsidR="00C4640A" w:rsidRPr="00B67F73" w:rsidRDefault="00C4640A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640A" w:rsidRPr="00B67F73" w14:paraId="02B1E63A" w14:textId="77777777" w:rsidTr="004E41E6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103F033" w14:textId="40352BFB" w:rsidR="00C4640A" w:rsidRDefault="00645830" w:rsidP="00C4640A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E2E0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scription of the unresolved conflict</w:t>
            </w:r>
          </w:p>
        </w:tc>
        <w:tc>
          <w:tcPr>
            <w:tcW w:w="1553" w:type="dxa"/>
            <w:shd w:val="clear" w:color="auto" w:fill="auto"/>
          </w:tcPr>
          <w:p w14:paraId="6F22CA16" w14:textId="77777777" w:rsidR="00C4640A" w:rsidRDefault="000D01ED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884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8159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640A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640A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4AFADF9" w14:textId="77777777" w:rsidR="00C4640A" w:rsidRPr="00B67F73" w:rsidRDefault="00C4640A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2E0B" w:rsidRPr="00B67F73" w14:paraId="6BB6CE7A" w14:textId="77777777" w:rsidTr="004E41E6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3075EA3" w14:textId="033C6FDA" w:rsidR="00EE2E0B" w:rsidRPr="00B67F73" w:rsidRDefault="00EE2E0B" w:rsidP="00EE2E0B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utcome of their discussion with the supervisor regarding this unresolved conflict</w:t>
            </w:r>
          </w:p>
        </w:tc>
        <w:tc>
          <w:tcPr>
            <w:tcW w:w="1553" w:type="dxa"/>
            <w:shd w:val="clear" w:color="auto" w:fill="auto"/>
          </w:tcPr>
          <w:p w14:paraId="0CC6742D" w14:textId="77777777" w:rsidR="00EE2E0B" w:rsidRPr="00B67F73" w:rsidRDefault="000D01ED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2387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E0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2E0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6591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E0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2E0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4639779" w14:textId="77777777" w:rsidR="00EE2E0B" w:rsidRPr="00B67F73" w:rsidRDefault="00EE2E0B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E2E0B" w:rsidRPr="00B67F73" w14:paraId="0F0EC72E" w14:textId="77777777" w:rsidTr="004E41E6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F1C1023" w14:textId="77777777" w:rsidR="00EE2E0B" w:rsidRDefault="00EE2E0B" w:rsidP="00EE2E0B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 declaration duly accomplished and signed by the supervisor.</w:t>
            </w:r>
          </w:p>
        </w:tc>
        <w:tc>
          <w:tcPr>
            <w:tcW w:w="1553" w:type="dxa"/>
            <w:shd w:val="clear" w:color="auto" w:fill="auto"/>
          </w:tcPr>
          <w:p w14:paraId="52A3E542" w14:textId="77777777" w:rsidR="00EE2E0B" w:rsidRDefault="000D01ED" w:rsidP="004E41E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1794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E0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2E0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3298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2E0B" w:rsidRPr="002648D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E2E0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49EE6F2" w14:textId="77777777" w:rsidR="00EE2E0B" w:rsidRPr="00B67F73" w:rsidRDefault="00EE2E0B" w:rsidP="004E41E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AF1818C" w14:textId="77777777" w:rsidR="00C4640A" w:rsidRPr="00873BE2" w:rsidRDefault="00C4640A" w:rsidP="009F22D5">
      <w:pPr>
        <w:spacing w:after="0"/>
        <w:rPr>
          <w:rFonts w:cstheme="minorHAnsi"/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8E068FE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</w:t>
            </w:r>
            <w:r w:rsidR="00121ED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lective journal submission</w:t>
            </w:r>
            <w:r w:rsidR="006B123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73E8C" w14:textId="77777777" w:rsidR="000D01ED" w:rsidRDefault="000D01ED" w:rsidP="000055D1">
      <w:pPr>
        <w:spacing w:after="0" w:line="240" w:lineRule="auto"/>
      </w:pPr>
      <w:r>
        <w:separator/>
      </w:r>
    </w:p>
  </w:endnote>
  <w:endnote w:type="continuationSeparator" w:id="0">
    <w:p w14:paraId="3ABE6E7F" w14:textId="77777777" w:rsidR="000D01ED" w:rsidRDefault="000D01ED" w:rsidP="000055D1">
      <w:pPr>
        <w:spacing w:after="0" w:line="240" w:lineRule="auto"/>
      </w:pPr>
      <w:r>
        <w:continuationSeparator/>
      </w:r>
    </w:p>
  </w:endnote>
  <w:endnote w:type="continuationNotice" w:id="1">
    <w:p w14:paraId="7882F387" w14:textId="77777777" w:rsidR="000D01ED" w:rsidRDefault="000D01E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F1022" w14:textId="77777777" w:rsidR="002B1181" w:rsidRPr="000055D1" w:rsidRDefault="004D2F11" w:rsidP="002B118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2B1181" w:rsidRPr="00C63CFB">
      <w:rPr>
        <w:color w:val="808080" w:themeColor="background1" w:themeShade="80"/>
        <w:sz w:val="18"/>
      </w:rPr>
      <w:t>Version 1.</w:t>
    </w:r>
    <w:r w:rsidR="002B1181">
      <w:rPr>
        <w:color w:val="808080" w:themeColor="background1" w:themeShade="80"/>
        <w:sz w:val="18"/>
      </w:rPr>
      <w:t>1</w:t>
    </w:r>
    <w:r w:rsidR="002B1181" w:rsidRPr="00C63CFB">
      <w:rPr>
        <w:color w:val="808080" w:themeColor="background1" w:themeShade="80"/>
        <w:sz w:val="18"/>
      </w:rPr>
      <w:t xml:space="preserve"> Produced </w:t>
    </w:r>
    <w:r w:rsidR="002B1181">
      <w:rPr>
        <w:color w:val="808080" w:themeColor="background1" w:themeShade="80"/>
        <w:sz w:val="18"/>
      </w:rPr>
      <w:t>on 1st Nov</w:t>
    </w:r>
    <w:r w:rsidR="002B1181" w:rsidRPr="00C63CFB">
      <w:rPr>
        <w:color w:val="808080" w:themeColor="background1" w:themeShade="80"/>
        <w:sz w:val="18"/>
      </w:rPr>
      <w:t xml:space="preserve"> 202</w:t>
    </w:r>
    <w:r w:rsidR="002B1181">
      <w:rPr>
        <w:color w:val="808080" w:themeColor="background1" w:themeShade="80"/>
        <w:sz w:val="18"/>
      </w:rPr>
      <w:t>3</w:t>
    </w:r>
  </w:p>
  <w:p w14:paraId="521AE970" w14:textId="7209A7B5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B1181" w:rsidRPr="000055D1">
      <w:rPr>
        <w:rFonts w:cstheme="minorHAnsi"/>
        <w:noProof/>
        <w:color w:val="808080" w:themeColor="background1" w:themeShade="80"/>
        <w:sz w:val="18"/>
      </w:rPr>
      <w:t>©</w:t>
    </w:r>
    <w:r w:rsidR="002B1181" w:rsidRPr="000055D1">
      <w:rPr>
        <w:noProof/>
        <w:color w:val="808080" w:themeColor="background1" w:themeShade="80"/>
        <w:sz w:val="18"/>
      </w:rPr>
      <w:t xml:space="preserve"> </w:t>
    </w:r>
    <w:r w:rsidR="002B118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878D8" w14:textId="77777777" w:rsidR="002B1181" w:rsidRPr="000055D1" w:rsidRDefault="000055D1" w:rsidP="002B118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2B1181" w:rsidRPr="00C63CFB">
      <w:rPr>
        <w:color w:val="808080" w:themeColor="background1" w:themeShade="80"/>
        <w:sz w:val="18"/>
      </w:rPr>
      <w:t>Version 1.</w:t>
    </w:r>
    <w:r w:rsidR="002B1181">
      <w:rPr>
        <w:color w:val="808080" w:themeColor="background1" w:themeShade="80"/>
        <w:sz w:val="18"/>
      </w:rPr>
      <w:t>1</w:t>
    </w:r>
    <w:r w:rsidR="002B1181" w:rsidRPr="00C63CFB">
      <w:rPr>
        <w:color w:val="808080" w:themeColor="background1" w:themeShade="80"/>
        <w:sz w:val="18"/>
      </w:rPr>
      <w:t xml:space="preserve"> Produced </w:t>
    </w:r>
    <w:r w:rsidR="002B1181">
      <w:rPr>
        <w:color w:val="808080" w:themeColor="background1" w:themeShade="80"/>
        <w:sz w:val="18"/>
      </w:rPr>
      <w:t>on 1st Nov</w:t>
    </w:r>
    <w:r w:rsidR="002B1181" w:rsidRPr="00C63CFB">
      <w:rPr>
        <w:color w:val="808080" w:themeColor="background1" w:themeShade="80"/>
        <w:sz w:val="18"/>
      </w:rPr>
      <w:t xml:space="preserve"> 202</w:t>
    </w:r>
    <w:r w:rsidR="002B1181">
      <w:rPr>
        <w:color w:val="808080" w:themeColor="background1" w:themeShade="80"/>
        <w:sz w:val="18"/>
      </w:rPr>
      <w:t>3</w:t>
    </w:r>
  </w:p>
  <w:p w14:paraId="63DECA6C" w14:textId="3A70DBB3" w:rsidR="000055D1" w:rsidRPr="000055D1" w:rsidRDefault="002B118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6EDB5" w14:textId="77777777" w:rsidR="002B1181" w:rsidRDefault="002B1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AEACE" w14:textId="77777777" w:rsidR="000D01ED" w:rsidRDefault="000D01ED" w:rsidP="000055D1">
      <w:pPr>
        <w:spacing w:after="0" w:line="240" w:lineRule="auto"/>
      </w:pPr>
      <w:r>
        <w:separator/>
      </w:r>
    </w:p>
  </w:footnote>
  <w:footnote w:type="continuationSeparator" w:id="0">
    <w:p w14:paraId="648A1AB9" w14:textId="77777777" w:rsidR="000D01ED" w:rsidRDefault="000D01ED" w:rsidP="000055D1">
      <w:pPr>
        <w:spacing w:after="0" w:line="240" w:lineRule="auto"/>
      </w:pPr>
      <w:r>
        <w:continuationSeparator/>
      </w:r>
    </w:p>
  </w:footnote>
  <w:footnote w:type="continuationNotice" w:id="1">
    <w:p w14:paraId="4F6183E7" w14:textId="77777777" w:rsidR="000D01ED" w:rsidRDefault="000D01E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065B2" w14:textId="77777777" w:rsidR="002B1181" w:rsidRDefault="002B11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B8610" w14:textId="77777777" w:rsidR="002B1181" w:rsidRDefault="002B11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12205" w14:textId="77777777" w:rsidR="002B1181" w:rsidRDefault="002B1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7C25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50EC"/>
    <w:multiLevelType w:val="hybridMultilevel"/>
    <w:tmpl w:val="960E390C"/>
    <w:lvl w:ilvl="0" w:tplc="F07A03E0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b w:val="0"/>
        <w:i w:val="0"/>
        <w:color w:val="D73329"/>
      </w:rPr>
    </w:lvl>
    <w:lvl w:ilvl="1" w:tplc="3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2AF16BE"/>
    <w:multiLevelType w:val="hybridMultilevel"/>
    <w:tmpl w:val="478ADB3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F4939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42A60AA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CB6D6B"/>
    <w:multiLevelType w:val="hybridMultilevel"/>
    <w:tmpl w:val="F5F2F2D6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0B0C78A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309F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2E848FC"/>
    <w:multiLevelType w:val="hybridMultilevel"/>
    <w:tmpl w:val="496C160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52FB7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A5A3C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8A501B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5E43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DC0815"/>
    <w:multiLevelType w:val="hybridMultilevel"/>
    <w:tmpl w:val="690450B0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26743B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7C493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6242E8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BA7186"/>
    <w:multiLevelType w:val="hybridMultilevel"/>
    <w:tmpl w:val="26D073C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8C6584"/>
    <w:multiLevelType w:val="hybridMultilevel"/>
    <w:tmpl w:val="7704402A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760146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06F1A8A"/>
    <w:multiLevelType w:val="hybridMultilevel"/>
    <w:tmpl w:val="EBC0DEC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0CC0A8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0A6B33"/>
    <w:multiLevelType w:val="hybridMultilevel"/>
    <w:tmpl w:val="9790DC7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FB6122"/>
    <w:multiLevelType w:val="hybridMultilevel"/>
    <w:tmpl w:val="675C9D3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31B3151"/>
    <w:multiLevelType w:val="hybridMultilevel"/>
    <w:tmpl w:val="496C160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754BE1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47386B81"/>
    <w:multiLevelType w:val="hybridMultilevel"/>
    <w:tmpl w:val="9790DC7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8313298"/>
    <w:multiLevelType w:val="hybridMultilevel"/>
    <w:tmpl w:val="AFC4885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E96231E"/>
    <w:multiLevelType w:val="hybridMultilevel"/>
    <w:tmpl w:val="DD2A2DA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C11281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6936E3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EB91CFA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CE12D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FE52C8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057BE4"/>
    <w:multiLevelType w:val="hybridMultilevel"/>
    <w:tmpl w:val="26D073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6E6603FA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2F2022E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521524B"/>
    <w:multiLevelType w:val="hybridMultilevel"/>
    <w:tmpl w:val="DD2A2DA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C837DD"/>
    <w:multiLevelType w:val="hybridMultilevel"/>
    <w:tmpl w:val="9790DC7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88407A"/>
    <w:multiLevelType w:val="hybridMultilevel"/>
    <w:tmpl w:val="AFC4885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6"/>
  </w:num>
  <w:num w:numId="3">
    <w:abstractNumId w:val="17"/>
  </w:num>
  <w:num w:numId="4">
    <w:abstractNumId w:val="39"/>
  </w:num>
  <w:num w:numId="5">
    <w:abstractNumId w:val="25"/>
  </w:num>
  <w:num w:numId="6">
    <w:abstractNumId w:val="20"/>
  </w:num>
  <w:num w:numId="7">
    <w:abstractNumId w:val="37"/>
  </w:num>
  <w:num w:numId="8">
    <w:abstractNumId w:val="8"/>
  </w:num>
  <w:num w:numId="9">
    <w:abstractNumId w:val="1"/>
  </w:num>
  <w:num w:numId="10">
    <w:abstractNumId w:val="22"/>
  </w:num>
  <w:num w:numId="11">
    <w:abstractNumId w:val="9"/>
  </w:num>
  <w:num w:numId="12">
    <w:abstractNumId w:val="13"/>
  </w:num>
  <w:num w:numId="13">
    <w:abstractNumId w:val="38"/>
  </w:num>
  <w:num w:numId="14">
    <w:abstractNumId w:val="28"/>
  </w:num>
  <w:num w:numId="15">
    <w:abstractNumId w:val="3"/>
  </w:num>
  <w:num w:numId="16">
    <w:abstractNumId w:val="0"/>
  </w:num>
  <w:num w:numId="17">
    <w:abstractNumId w:val="24"/>
  </w:num>
  <w:num w:numId="18">
    <w:abstractNumId w:val="27"/>
  </w:num>
  <w:num w:numId="19">
    <w:abstractNumId w:val="41"/>
  </w:num>
  <w:num w:numId="20">
    <w:abstractNumId w:val="5"/>
  </w:num>
  <w:num w:numId="21">
    <w:abstractNumId w:val="10"/>
  </w:num>
  <w:num w:numId="22">
    <w:abstractNumId w:val="44"/>
  </w:num>
  <w:num w:numId="23">
    <w:abstractNumId w:val="16"/>
  </w:num>
  <w:num w:numId="24">
    <w:abstractNumId w:val="23"/>
  </w:num>
  <w:num w:numId="25">
    <w:abstractNumId w:val="32"/>
  </w:num>
  <w:num w:numId="26">
    <w:abstractNumId w:val="26"/>
  </w:num>
  <w:num w:numId="27">
    <w:abstractNumId w:val="43"/>
  </w:num>
  <w:num w:numId="28">
    <w:abstractNumId w:val="6"/>
  </w:num>
  <w:num w:numId="29">
    <w:abstractNumId w:val="19"/>
  </w:num>
  <w:num w:numId="30">
    <w:abstractNumId w:val="2"/>
  </w:num>
  <w:num w:numId="31">
    <w:abstractNumId w:val="49"/>
  </w:num>
  <w:num w:numId="32">
    <w:abstractNumId w:val="15"/>
  </w:num>
  <w:num w:numId="33">
    <w:abstractNumId w:val="34"/>
  </w:num>
  <w:num w:numId="34">
    <w:abstractNumId w:val="14"/>
  </w:num>
  <w:num w:numId="35">
    <w:abstractNumId w:val="48"/>
  </w:num>
  <w:num w:numId="36">
    <w:abstractNumId w:val="11"/>
  </w:num>
  <w:num w:numId="37">
    <w:abstractNumId w:val="33"/>
  </w:num>
  <w:num w:numId="38">
    <w:abstractNumId w:val="31"/>
  </w:num>
  <w:num w:numId="39">
    <w:abstractNumId w:val="35"/>
  </w:num>
  <w:num w:numId="40">
    <w:abstractNumId w:val="45"/>
  </w:num>
  <w:num w:numId="41">
    <w:abstractNumId w:val="18"/>
  </w:num>
  <w:num w:numId="42">
    <w:abstractNumId w:val="12"/>
  </w:num>
  <w:num w:numId="43">
    <w:abstractNumId w:val="21"/>
  </w:num>
  <w:num w:numId="44">
    <w:abstractNumId w:val="36"/>
  </w:num>
  <w:num w:numId="45">
    <w:abstractNumId w:val="42"/>
  </w:num>
  <w:num w:numId="46">
    <w:abstractNumId w:val="47"/>
  </w:num>
  <w:num w:numId="47">
    <w:abstractNumId w:val="4"/>
  </w:num>
  <w:num w:numId="48">
    <w:abstractNumId w:val="40"/>
  </w:num>
  <w:num w:numId="49">
    <w:abstractNumId w:val="30"/>
  </w:num>
  <w:num w:numId="5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wFAHVnEmctAAAA"/>
  </w:docVars>
  <w:rsids>
    <w:rsidRoot w:val="002F29A7"/>
    <w:rsid w:val="000055D1"/>
    <w:rsid w:val="0000715C"/>
    <w:rsid w:val="00026693"/>
    <w:rsid w:val="00027A45"/>
    <w:rsid w:val="000560DF"/>
    <w:rsid w:val="00057712"/>
    <w:rsid w:val="00062394"/>
    <w:rsid w:val="00081F97"/>
    <w:rsid w:val="000B2422"/>
    <w:rsid w:val="000B26D5"/>
    <w:rsid w:val="000B3CCF"/>
    <w:rsid w:val="000B7944"/>
    <w:rsid w:val="000D01ED"/>
    <w:rsid w:val="000D03E8"/>
    <w:rsid w:val="000D491C"/>
    <w:rsid w:val="000D4D52"/>
    <w:rsid w:val="000D5A66"/>
    <w:rsid w:val="000D6C14"/>
    <w:rsid w:val="000E76C9"/>
    <w:rsid w:val="000F0398"/>
    <w:rsid w:val="000F7D51"/>
    <w:rsid w:val="00106F11"/>
    <w:rsid w:val="001102C9"/>
    <w:rsid w:val="00111CDE"/>
    <w:rsid w:val="0011611A"/>
    <w:rsid w:val="00120002"/>
    <w:rsid w:val="00121EDE"/>
    <w:rsid w:val="00142D93"/>
    <w:rsid w:val="001436D8"/>
    <w:rsid w:val="001711BB"/>
    <w:rsid w:val="00181C5B"/>
    <w:rsid w:val="001849BB"/>
    <w:rsid w:val="00190C84"/>
    <w:rsid w:val="00196B77"/>
    <w:rsid w:val="001B00B7"/>
    <w:rsid w:val="001B0AD0"/>
    <w:rsid w:val="001B2F72"/>
    <w:rsid w:val="001B69E6"/>
    <w:rsid w:val="001E1567"/>
    <w:rsid w:val="00200C98"/>
    <w:rsid w:val="00204DA2"/>
    <w:rsid w:val="00205906"/>
    <w:rsid w:val="00217147"/>
    <w:rsid w:val="00237E31"/>
    <w:rsid w:val="002433B8"/>
    <w:rsid w:val="002637DA"/>
    <w:rsid w:val="002648D0"/>
    <w:rsid w:val="00293530"/>
    <w:rsid w:val="002B1181"/>
    <w:rsid w:val="002C729F"/>
    <w:rsid w:val="002D52F9"/>
    <w:rsid w:val="002F29A7"/>
    <w:rsid w:val="002F35BC"/>
    <w:rsid w:val="00300EFD"/>
    <w:rsid w:val="00312358"/>
    <w:rsid w:val="00334F46"/>
    <w:rsid w:val="00337CFE"/>
    <w:rsid w:val="003501D3"/>
    <w:rsid w:val="00351A01"/>
    <w:rsid w:val="00362F0D"/>
    <w:rsid w:val="00366E28"/>
    <w:rsid w:val="003942AB"/>
    <w:rsid w:val="0039482B"/>
    <w:rsid w:val="003C1922"/>
    <w:rsid w:val="003E5A30"/>
    <w:rsid w:val="003E605A"/>
    <w:rsid w:val="003E73D8"/>
    <w:rsid w:val="003E7517"/>
    <w:rsid w:val="003F323F"/>
    <w:rsid w:val="00402029"/>
    <w:rsid w:val="00402438"/>
    <w:rsid w:val="004221AE"/>
    <w:rsid w:val="004262EB"/>
    <w:rsid w:val="004831EC"/>
    <w:rsid w:val="00484193"/>
    <w:rsid w:val="004A52AA"/>
    <w:rsid w:val="004D2F11"/>
    <w:rsid w:val="004F09F0"/>
    <w:rsid w:val="0050240F"/>
    <w:rsid w:val="005042C7"/>
    <w:rsid w:val="00513349"/>
    <w:rsid w:val="00520FC3"/>
    <w:rsid w:val="00532CD8"/>
    <w:rsid w:val="00543EA6"/>
    <w:rsid w:val="0057591F"/>
    <w:rsid w:val="005C1664"/>
    <w:rsid w:val="005F4237"/>
    <w:rsid w:val="005F4481"/>
    <w:rsid w:val="0060042F"/>
    <w:rsid w:val="006165F4"/>
    <w:rsid w:val="0061672E"/>
    <w:rsid w:val="00620C49"/>
    <w:rsid w:val="00645830"/>
    <w:rsid w:val="00656EBE"/>
    <w:rsid w:val="006605E1"/>
    <w:rsid w:val="0068015E"/>
    <w:rsid w:val="00685429"/>
    <w:rsid w:val="006919E9"/>
    <w:rsid w:val="0069558B"/>
    <w:rsid w:val="006A6FB3"/>
    <w:rsid w:val="006B1230"/>
    <w:rsid w:val="006B3E27"/>
    <w:rsid w:val="006E6A56"/>
    <w:rsid w:val="00701B9F"/>
    <w:rsid w:val="00713F7B"/>
    <w:rsid w:val="007207B3"/>
    <w:rsid w:val="00724CC4"/>
    <w:rsid w:val="007326A8"/>
    <w:rsid w:val="00743058"/>
    <w:rsid w:val="00743E73"/>
    <w:rsid w:val="00746912"/>
    <w:rsid w:val="00766D87"/>
    <w:rsid w:val="007916E2"/>
    <w:rsid w:val="0079287B"/>
    <w:rsid w:val="007A49BA"/>
    <w:rsid w:val="007C2BDC"/>
    <w:rsid w:val="007D2843"/>
    <w:rsid w:val="007E0167"/>
    <w:rsid w:val="007E7679"/>
    <w:rsid w:val="00822FDB"/>
    <w:rsid w:val="00824A9D"/>
    <w:rsid w:val="0083339D"/>
    <w:rsid w:val="00836470"/>
    <w:rsid w:val="00847F4B"/>
    <w:rsid w:val="00851ABC"/>
    <w:rsid w:val="00867B61"/>
    <w:rsid w:val="00873BE2"/>
    <w:rsid w:val="0087563F"/>
    <w:rsid w:val="00876FDA"/>
    <w:rsid w:val="00895E1F"/>
    <w:rsid w:val="008A120A"/>
    <w:rsid w:val="008C6C99"/>
    <w:rsid w:val="008E2326"/>
    <w:rsid w:val="008F5807"/>
    <w:rsid w:val="00912115"/>
    <w:rsid w:val="00926BF3"/>
    <w:rsid w:val="00945636"/>
    <w:rsid w:val="009745AF"/>
    <w:rsid w:val="00984E6E"/>
    <w:rsid w:val="009851A6"/>
    <w:rsid w:val="009905B3"/>
    <w:rsid w:val="00991749"/>
    <w:rsid w:val="0099732A"/>
    <w:rsid w:val="009B379E"/>
    <w:rsid w:val="009D0F7D"/>
    <w:rsid w:val="009D2770"/>
    <w:rsid w:val="009E2A4F"/>
    <w:rsid w:val="009F2137"/>
    <w:rsid w:val="009F22D5"/>
    <w:rsid w:val="009F4237"/>
    <w:rsid w:val="00A107D2"/>
    <w:rsid w:val="00A11D73"/>
    <w:rsid w:val="00A22C95"/>
    <w:rsid w:val="00A239E0"/>
    <w:rsid w:val="00A5492E"/>
    <w:rsid w:val="00A63836"/>
    <w:rsid w:val="00A70597"/>
    <w:rsid w:val="00A85E87"/>
    <w:rsid w:val="00A92F92"/>
    <w:rsid w:val="00AA3DBB"/>
    <w:rsid w:val="00AE20D9"/>
    <w:rsid w:val="00AE2E80"/>
    <w:rsid w:val="00AE719F"/>
    <w:rsid w:val="00B0454B"/>
    <w:rsid w:val="00B21D93"/>
    <w:rsid w:val="00B2215F"/>
    <w:rsid w:val="00B26052"/>
    <w:rsid w:val="00B57056"/>
    <w:rsid w:val="00B614BA"/>
    <w:rsid w:val="00B67F73"/>
    <w:rsid w:val="00B8397A"/>
    <w:rsid w:val="00B8735A"/>
    <w:rsid w:val="00B877A6"/>
    <w:rsid w:val="00BB5850"/>
    <w:rsid w:val="00BC641C"/>
    <w:rsid w:val="00BE36BD"/>
    <w:rsid w:val="00C1724D"/>
    <w:rsid w:val="00C272E7"/>
    <w:rsid w:val="00C4640A"/>
    <w:rsid w:val="00C860B2"/>
    <w:rsid w:val="00CB0D94"/>
    <w:rsid w:val="00CC0CEE"/>
    <w:rsid w:val="00CC46FB"/>
    <w:rsid w:val="00D06A29"/>
    <w:rsid w:val="00D2196F"/>
    <w:rsid w:val="00D431B2"/>
    <w:rsid w:val="00D645BA"/>
    <w:rsid w:val="00D64AAB"/>
    <w:rsid w:val="00D67811"/>
    <w:rsid w:val="00D86AB0"/>
    <w:rsid w:val="00DA27B5"/>
    <w:rsid w:val="00DA28CB"/>
    <w:rsid w:val="00DA465F"/>
    <w:rsid w:val="00DC2349"/>
    <w:rsid w:val="00DC3092"/>
    <w:rsid w:val="00DE0FB3"/>
    <w:rsid w:val="00DE18D3"/>
    <w:rsid w:val="00E05FFB"/>
    <w:rsid w:val="00E31E03"/>
    <w:rsid w:val="00E401DA"/>
    <w:rsid w:val="00E429C9"/>
    <w:rsid w:val="00E46E9E"/>
    <w:rsid w:val="00E672A6"/>
    <w:rsid w:val="00E9408C"/>
    <w:rsid w:val="00EB403B"/>
    <w:rsid w:val="00EE2E0B"/>
    <w:rsid w:val="00EE3E7F"/>
    <w:rsid w:val="00F041FB"/>
    <w:rsid w:val="00F06C04"/>
    <w:rsid w:val="00F26114"/>
    <w:rsid w:val="00F41653"/>
    <w:rsid w:val="00F95AA7"/>
    <w:rsid w:val="00FB21EC"/>
    <w:rsid w:val="00FC08EA"/>
    <w:rsid w:val="00FC5C8A"/>
    <w:rsid w:val="00FD26EC"/>
    <w:rsid w:val="00FE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A953C-6695-411E-8492-9871BAB13D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7</Pages>
  <Words>1371</Words>
  <Characters>7286</Characters>
  <Application>Microsoft Office Word</Application>
  <DocSecurity>0</DocSecurity>
  <Lines>408</Lines>
  <Paragraphs>2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0</cp:revision>
  <dcterms:created xsi:type="dcterms:W3CDTF">2020-07-30T00:27:00Z</dcterms:created>
  <dcterms:modified xsi:type="dcterms:W3CDTF">2023-12-07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422531688e27f3fea97a7452acc694aeb990092d6e1fba531ceb81cfbe8ac2a0</vt:lpwstr>
  </property>
</Properties>
</file>